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C82D0" w14:textId="690D4CE7" w:rsidR="005B18A6" w:rsidRDefault="005B18A6" w:rsidP="005B18A6">
      <w:pPr>
        <w:pStyle w:val="Title"/>
        <w:jc w:val="center"/>
        <w:rPr>
          <w:u w:val="single"/>
        </w:rPr>
      </w:pPr>
      <w:r w:rsidRPr="001E2C8E">
        <w:rPr>
          <w:u w:val="single"/>
        </w:rPr>
        <w:t xml:space="preserve">NLP Assignment </w:t>
      </w:r>
      <w:r>
        <w:rPr>
          <w:u w:val="single"/>
        </w:rPr>
        <w:t>3</w:t>
      </w:r>
      <w:r w:rsidRPr="001E2C8E">
        <w:rPr>
          <w:u w:val="single"/>
        </w:rPr>
        <w:t xml:space="preserve">: </w:t>
      </w:r>
      <w:r w:rsidRPr="00912092">
        <w:rPr>
          <w:u w:val="single"/>
        </w:rPr>
        <w:t>News Topic Classification</w:t>
      </w:r>
      <w:r>
        <w:rPr>
          <w:u w:val="single"/>
        </w:rPr>
        <w:t xml:space="preserve">; </w:t>
      </w:r>
      <w:r w:rsidRPr="001E2C8E">
        <w:rPr>
          <w:u w:val="single"/>
        </w:rPr>
        <w:t xml:space="preserve">Task </w:t>
      </w:r>
      <w:r>
        <w:rPr>
          <w:u w:val="single"/>
        </w:rPr>
        <w:t>1</w:t>
      </w:r>
    </w:p>
    <w:p w14:paraId="099E5EBD" w14:textId="77777777" w:rsidR="00326443" w:rsidRPr="001E2C8E" w:rsidRDefault="00326443" w:rsidP="00326443">
      <w:pPr>
        <w:pStyle w:val="Subtitle"/>
        <w:jc w:val="right"/>
      </w:pPr>
      <w:r>
        <w:t>--Utsav Basu (20CS30057)</w:t>
      </w:r>
    </w:p>
    <w:p w14:paraId="3A88389C" w14:textId="26B5E5A0" w:rsidR="00326443" w:rsidRPr="007D7B43" w:rsidRDefault="00326443" w:rsidP="00944C98">
      <w:pPr>
        <w:pStyle w:val="Heading2"/>
      </w:pPr>
      <w:r>
        <w:t>Problem Statement</w:t>
      </w:r>
    </w:p>
    <w:p w14:paraId="274850B8" w14:textId="67864072" w:rsidR="00326443" w:rsidRDefault="00326443" w:rsidP="005D25BE">
      <w:pPr>
        <w:jc w:val="both"/>
      </w:pPr>
      <w:r>
        <w:t>You are given a collection of news articles. Your task is to classify the news texts into 4 topics/classes– World, Sports, Business, and Science/Technology. You will first use the Word2Vec and RNN model for Task1 and then improve it by using BERT model in Task2.</w:t>
      </w:r>
    </w:p>
    <w:p w14:paraId="0F5A3CC9" w14:textId="77777777" w:rsidR="00326443" w:rsidRDefault="00326443" w:rsidP="00326443"/>
    <w:p w14:paraId="4BE61E02" w14:textId="1C168340" w:rsidR="00BE5BE7" w:rsidRDefault="00326443" w:rsidP="00944C98">
      <w:pPr>
        <w:pStyle w:val="Heading2"/>
      </w:pPr>
      <w:r>
        <w:t>Dataset</w:t>
      </w:r>
    </w:p>
    <w:p w14:paraId="6F479CA4" w14:textId="356A5906" w:rsidR="001F6DE0" w:rsidRDefault="001F6DE0" w:rsidP="001F6DE0">
      <w:r>
        <w:t>The dataset is as follows:</w:t>
      </w:r>
    </w:p>
    <w:p w14:paraId="199D5E52" w14:textId="2572CBEA" w:rsidR="00326443" w:rsidRDefault="001F6DE0" w:rsidP="005D25BE">
      <w:pPr>
        <w:pStyle w:val="ListParagraph"/>
        <w:numPr>
          <w:ilvl w:val="0"/>
          <w:numId w:val="2"/>
        </w:numPr>
        <w:jc w:val="both"/>
      </w:pPr>
      <w:r>
        <w:t>It</w:t>
      </w:r>
      <w:r w:rsidR="00326443">
        <w:t xml:space="preserve"> contains a train and a test dataset, each consisting of multiple sentences</w:t>
      </w:r>
      <w:r w:rsidR="00326443">
        <w:t xml:space="preserve"> </w:t>
      </w:r>
      <w:r w:rsidR="00326443">
        <w:t>(Column1) and their respective labels (Column2). The labels are</w:t>
      </w:r>
      <w:r w:rsidR="00326443">
        <w:t>:</w:t>
      </w:r>
    </w:p>
    <w:p w14:paraId="1BF03D76" w14:textId="6A7295AE" w:rsidR="00326443" w:rsidRDefault="00326443" w:rsidP="005D25BE">
      <w:pPr>
        <w:pStyle w:val="ListParagraph"/>
        <w:numPr>
          <w:ilvl w:val="1"/>
          <w:numId w:val="2"/>
        </w:numPr>
        <w:jc w:val="both"/>
      </w:pPr>
      <w:r>
        <w:t>World</w:t>
      </w:r>
      <w:r>
        <w:t xml:space="preserve"> </w:t>
      </w:r>
      <w:r>
        <w:t>(0)</w:t>
      </w:r>
    </w:p>
    <w:p w14:paraId="105BF5DA" w14:textId="77777777" w:rsidR="00326443" w:rsidRDefault="00326443" w:rsidP="005D25BE">
      <w:pPr>
        <w:pStyle w:val="ListParagraph"/>
        <w:numPr>
          <w:ilvl w:val="1"/>
          <w:numId w:val="2"/>
        </w:numPr>
        <w:jc w:val="both"/>
      </w:pPr>
      <w:r>
        <w:t>Sports (1)</w:t>
      </w:r>
    </w:p>
    <w:p w14:paraId="66D1B4EA" w14:textId="77777777" w:rsidR="00326443" w:rsidRDefault="00326443" w:rsidP="005D25BE">
      <w:pPr>
        <w:pStyle w:val="ListParagraph"/>
        <w:numPr>
          <w:ilvl w:val="1"/>
          <w:numId w:val="2"/>
        </w:numPr>
        <w:jc w:val="both"/>
      </w:pPr>
      <w:r>
        <w:t>Business (2)</w:t>
      </w:r>
    </w:p>
    <w:p w14:paraId="5BEEFD1A" w14:textId="77777777" w:rsidR="00326443" w:rsidRDefault="00326443" w:rsidP="005D25BE">
      <w:pPr>
        <w:pStyle w:val="ListParagraph"/>
        <w:numPr>
          <w:ilvl w:val="1"/>
          <w:numId w:val="2"/>
        </w:numPr>
        <w:jc w:val="both"/>
      </w:pPr>
      <w:r>
        <w:t>Sci/Tech (3)</w:t>
      </w:r>
    </w:p>
    <w:p w14:paraId="084AEE88" w14:textId="77777777" w:rsidR="00326443" w:rsidRDefault="00326443" w:rsidP="005D25BE">
      <w:pPr>
        <w:pStyle w:val="ListParagraph"/>
        <w:numPr>
          <w:ilvl w:val="0"/>
          <w:numId w:val="2"/>
        </w:numPr>
        <w:jc w:val="both"/>
      </w:pPr>
      <w:r>
        <w:t>The</w:t>
      </w:r>
      <w:r>
        <w:t xml:space="preserve"> </w:t>
      </w:r>
      <w:r>
        <w:t xml:space="preserve">train dataset contains 2000 sentences, while the test dataset contains 500 sentences. </w:t>
      </w:r>
      <w:r>
        <w:t>T</w:t>
      </w:r>
      <w:r>
        <w:t>he train dataset is equally distributed, i.e., it has 25% samples from each of the four classes.</w:t>
      </w:r>
    </w:p>
    <w:p w14:paraId="0C752636" w14:textId="4422DB7C" w:rsidR="00326443" w:rsidRDefault="00326443" w:rsidP="005D25BE">
      <w:pPr>
        <w:pStyle w:val="ListParagraph"/>
        <w:numPr>
          <w:ilvl w:val="0"/>
          <w:numId w:val="2"/>
        </w:numPr>
        <w:jc w:val="both"/>
      </w:pPr>
      <w:r>
        <w:t>Consider 10% randomly selected samples from the training set as a validation set</w:t>
      </w:r>
    </w:p>
    <w:p w14:paraId="4320AF85" w14:textId="77777777" w:rsidR="00326443" w:rsidRDefault="00326443" w:rsidP="00326443"/>
    <w:p w14:paraId="05479607" w14:textId="2FABAD3E" w:rsidR="00326443" w:rsidRPr="00DD42DB" w:rsidRDefault="00326443" w:rsidP="00326443">
      <w:pPr>
        <w:pStyle w:val="Heading2"/>
      </w:pPr>
      <w:r>
        <w:t xml:space="preserve">Methods </w:t>
      </w:r>
    </w:p>
    <w:p w14:paraId="58654FF6" w14:textId="7B6230CA" w:rsidR="00326443" w:rsidRDefault="00326443" w:rsidP="005D25BE">
      <w:pPr>
        <w:jc w:val="both"/>
      </w:pPr>
      <w:r>
        <w:t>Word2Vec model is used on the train set to generate the word embeddings for each sentence. This embedding was then used to train/test 3 neural models:</w:t>
      </w:r>
    </w:p>
    <w:p w14:paraId="14F43DFB" w14:textId="66DD55C5" w:rsidR="00326443" w:rsidRDefault="00326443" w:rsidP="005D25BE">
      <w:pPr>
        <w:pStyle w:val="ListParagraph"/>
        <w:numPr>
          <w:ilvl w:val="0"/>
          <w:numId w:val="2"/>
        </w:numPr>
        <w:jc w:val="both"/>
      </w:pPr>
      <w:r>
        <w:t>A Neural Network</w:t>
      </w:r>
    </w:p>
    <w:p w14:paraId="5F1FEE08" w14:textId="5009C94D" w:rsidR="00326443" w:rsidRDefault="00326443" w:rsidP="005D25BE">
      <w:pPr>
        <w:pStyle w:val="ListParagraph"/>
        <w:numPr>
          <w:ilvl w:val="0"/>
          <w:numId w:val="2"/>
        </w:numPr>
        <w:jc w:val="both"/>
      </w:pPr>
      <w:r>
        <w:t>An RNN</w:t>
      </w:r>
      <w:r w:rsidR="002356A1">
        <w:t xml:space="preserve"> (Bidirectional)</w:t>
      </w:r>
    </w:p>
    <w:p w14:paraId="57D2E91D" w14:textId="05D62DFA" w:rsidR="00326443" w:rsidRDefault="00326443" w:rsidP="005D25BE">
      <w:pPr>
        <w:pStyle w:val="ListParagraph"/>
        <w:numPr>
          <w:ilvl w:val="0"/>
          <w:numId w:val="2"/>
        </w:numPr>
        <w:jc w:val="both"/>
      </w:pPr>
      <w:r>
        <w:t>An LSTM</w:t>
      </w:r>
      <w:r w:rsidR="002356A1">
        <w:t xml:space="preserve"> (Bidirectional)</w:t>
      </w:r>
    </w:p>
    <w:p w14:paraId="2865D4F1" w14:textId="0F466ED4" w:rsidR="0015796B" w:rsidRDefault="0015796B" w:rsidP="005D25BE">
      <w:pPr>
        <w:jc w:val="both"/>
      </w:pPr>
      <w:r>
        <w:t>For each model the hyperparameters are as follows</w:t>
      </w:r>
    </w:p>
    <w:p w14:paraId="48E7BF9D" w14:textId="6510199B" w:rsidR="0015796B" w:rsidRDefault="0015796B" w:rsidP="005D25BE">
      <w:pPr>
        <w:pStyle w:val="ListParagraph"/>
        <w:numPr>
          <w:ilvl w:val="0"/>
          <w:numId w:val="2"/>
        </w:numPr>
        <w:jc w:val="both"/>
      </w:pPr>
      <w:r>
        <w:t>Input dims: 300</w:t>
      </w:r>
    </w:p>
    <w:p w14:paraId="3560E6ED" w14:textId="326358B8" w:rsidR="0015796B" w:rsidRDefault="0015796B" w:rsidP="005D25BE">
      <w:pPr>
        <w:pStyle w:val="ListParagraph"/>
        <w:numPr>
          <w:ilvl w:val="0"/>
          <w:numId w:val="2"/>
        </w:numPr>
        <w:jc w:val="both"/>
      </w:pPr>
      <w:r>
        <w:t>Hidden dims: 512</w:t>
      </w:r>
    </w:p>
    <w:p w14:paraId="07974D9B" w14:textId="1FB7E9BB" w:rsidR="0015796B" w:rsidRDefault="0015796B" w:rsidP="005D25BE">
      <w:pPr>
        <w:pStyle w:val="ListParagraph"/>
        <w:numPr>
          <w:ilvl w:val="0"/>
          <w:numId w:val="2"/>
        </w:numPr>
        <w:jc w:val="both"/>
      </w:pPr>
      <w:r>
        <w:t>Output dims: 4 (no. of classes)</w:t>
      </w:r>
    </w:p>
    <w:p w14:paraId="0EB3BB2D" w14:textId="03B5661D" w:rsidR="0015796B" w:rsidRDefault="0015796B" w:rsidP="005D25BE">
      <w:pPr>
        <w:pStyle w:val="ListParagraph"/>
        <w:numPr>
          <w:ilvl w:val="0"/>
          <w:numId w:val="2"/>
        </w:numPr>
        <w:jc w:val="both"/>
      </w:pPr>
      <w:r>
        <w:t>Batch size: 32</w:t>
      </w:r>
    </w:p>
    <w:p w14:paraId="6903A846" w14:textId="11D05398" w:rsidR="0015796B" w:rsidRDefault="0015796B" w:rsidP="005D25BE">
      <w:pPr>
        <w:pStyle w:val="ListParagraph"/>
        <w:numPr>
          <w:ilvl w:val="0"/>
          <w:numId w:val="2"/>
        </w:numPr>
        <w:jc w:val="both"/>
      </w:pPr>
      <w:r>
        <w:t xml:space="preserve">Sequence length: 128 (max </w:t>
      </w:r>
      <w:r w:rsidR="001F6DE0">
        <w:t>length of tokens in train set)</w:t>
      </w:r>
    </w:p>
    <w:p w14:paraId="734F4C34" w14:textId="03937051" w:rsidR="001F6DE0" w:rsidRDefault="001F6DE0" w:rsidP="005D25BE">
      <w:pPr>
        <w:pStyle w:val="ListParagraph"/>
        <w:numPr>
          <w:ilvl w:val="0"/>
          <w:numId w:val="2"/>
        </w:numPr>
        <w:jc w:val="both"/>
      </w:pPr>
      <w:r>
        <w:t>Learning rate: 10</w:t>
      </w:r>
      <w:r>
        <w:rPr>
          <w:vertAlign w:val="superscript"/>
        </w:rPr>
        <w:t>-3</w:t>
      </w:r>
    </w:p>
    <w:p w14:paraId="5904F944" w14:textId="6E3300BF" w:rsidR="001F6DE0" w:rsidRDefault="001F6DE0" w:rsidP="005D25BE">
      <w:pPr>
        <w:pStyle w:val="ListParagraph"/>
        <w:numPr>
          <w:ilvl w:val="0"/>
          <w:numId w:val="2"/>
        </w:numPr>
        <w:jc w:val="both"/>
      </w:pPr>
      <w:r>
        <w:t xml:space="preserve">Optimizer user: </w:t>
      </w:r>
      <w:proofErr w:type="spellStart"/>
      <w:r>
        <w:t>AdamW</w:t>
      </w:r>
      <w:proofErr w:type="spellEnd"/>
    </w:p>
    <w:p w14:paraId="4F49CAAE" w14:textId="4DBF3DE8" w:rsidR="001F6DE0" w:rsidRDefault="001F6DE0" w:rsidP="005D25BE">
      <w:pPr>
        <w:pStyle w:val="ListParagraph"/>
        <w:numPr>
          <w:ilvl w:val="0"/>
          <w:numId w:val="2"/>
        </w:numPr>
        <w:jc w:val="both"/>
      </w:pPr>
      <w:r>
        <w:t xml:space="preserve">LR Scheduler used: </w:t>
      </w:r>
      <w:proofErr w:type="spellStart"/>
      <w:proofErr w:type="gramStart"/>
      <w:r w:rsidRPr="001F6DE0">
        <w:t>ReduceLROnPlateau</w:t>
      </w:r>
      <w:proofErr w:type="spellEnd"/>
      <w:r>
        <w:t>(</w:t>
      </w:r>
      <w:proofErr w:type="gramEnd"/>
      <w:r w:rsidRPr="001F6DE0">
        <w:t>mode=</w:t>
      </w:r>
      <w:r>
        <w:t>‘</w:t>
      </w:r>
      <w:r w:rsidRPr="001F6DE0">
        <w:t>min</w:t>
      </w:r>
      <w:r>
        <w:t>’, factor=0.5, patience=5)</w:t>
      </w:r>
    </w:p>
    <w:p w14:paraId="41B9755F" w14:textId="2775F3A3" w:rsidR="00326443" w:rsidRDefault="00BE5BE7" w:rsidP="005D25BE">
      <w:pPr>
        <w:pStyle w:val="ListParagraph"/>
        <w:numPr>
          <w:ilvl w:val="0"/>
          <w:numId w:val="2"/>
        </w:numPr>
        <w:jc w:val="both"/>
      </w:pPr>
      <w:r>
        <w:t>Epochs: 50</w:t>
      </w:r>
    </w:p>
    <w:p w14:paraId="745C9C39" w14:textId="77777777" w:rsidR="00944C98" w:rsidRDefault="00944C98" w:rsidP="00C44B2A">
      <w:pPr>
        <w:pStyle w:val="Heading2"/>
      </w:pPr>
    </w:p>
    <w:p w14:paraId="4C89AFBA" w14:textId="2B36E785" w:rsidR="00C44B2A" w:rsidRPr="00DD42DB" w:rsidRDefault="00C44B2A" w:rsidP="00C44B2A">
      <w:pPr>
        <w:pStyle w:val="Heading2"/>
      </w:pPr>
      <w:r>
        <w:t>Results</w:t>
      </w:r>
    </w:p>
    <w:p w14:paraId="57A8DFFF" w14:textId="3D448A68" w:rsidR="00C44B2A" w:rsidRDefault="00C44B2A" w:rsidP="005D25BE">
      <w:pPr>
        <w:jc w:val="both"/>
      </w:pPr>
      <w:r>
        <w:t>The results are as follows. The Classification Score Tables and Confusion Matrices are in the notebooks:</w:t>
      </w:r>
    </w:p>
    <w:p w14:paraId="37AC7668" w14:textId="77777777" w:rsidR="00350B15" w:rsidRDefault="00350B15" w:rsidP="00C44B2A">
      <w:pPr>
        <w:jc w:val="both"/>
      </w:pPr>
    </w:p>
    <w:p w14:paraId="02D891A9" w14:textId="38CF83E9" w:rsidR="00326443" w:rsidRPr="00AE5689" w:rsidRDefault="00C44B2A" w:rsidP="00326443">
      <w:pPr>
        <w:pStyle w:val="Heading3"/>
      </w:pPr>
      <w:r>
        <w:t>Neural Network</w:t>
      </w:r>
      <w:r w:rsidR="00326443">
        <w:t>:</w:t>
      </w:r>
    </w:p>
    <w:p w14:paraId="6ADF64D9" w14:textId="13FEF47C" w:rsidR="00326443" w:rsidRDefault="00326443" w:rsidP="00326443">
      <w:r>
        <w:t xml:space="preserve">Accuracy: </w:t>
      </w:r>
      <w:r w:rsidR="00C44B2A" w:rsidRPr="00C44B2A">
        <w:t>84.0000%</w:t>
      </w:r>
      <w:r>
        <w:br/>
        <w:t xml:space="preserve">F1: </w:t>
      </w:r>
      <w:r w:rsidR="00C44B2A" w:rsidRPr="00C44B2A">
        <w:t>83.9681%</w:t>
      </w:r>
    </w:p>
    <w:p w14:paraId="22043BD1" w14:textId="77777777" w:rsidR="00350B15" w:rsidRDefault="00350B15" w:rsidP="00326443"/>
    <w:p w14:paraId="7A6C090E" w14:textId="60313BDF" w:rsidR="00350B15" w:rsidRPr="00AE5689" w:rsidRDefault="00350B15" w:rsidP="00350B15">
      <w:pPr>
        <w:pStyle w:val="Heading3"/>
      </w:pPr>
      <w:r>
        <w:t>RNN:</w:t>
      </w:r>
    </w:p>
    <w:p w14:paraId="1DA46748" w14:textId="3FBAF7EB" w:rsidR="00350B15" w:rsidRDefault="00350B15" w:rsidP="00350B15">
      <w:r>
        <w:t xml:space="preserve">Accuracy: </w:t>
      </w:r>
      <w:r w:rsidR="00170E6E" w:rsidRPr="00170E6E">
        <w:t>81.8000%</w:t>
      </w:r>
      <w:r>
        <w:br/>
        <w:t xml:space="preserve">F1: </w:t>
      </w:r>
      <w:r w:rsidR="00170E6E" w:rsidRPr="00170E6E">
        <w:t>81.7398%</w:t>
      </w:r>
    </w:p>
    <w:p w14:paraId="5E5192B9" w14:textId="77777777" w:rsidR="00350B15" w:rsidRDefault="00350B15" w:rsidP="00350B15"/>
    <w:p w14:paraId="28E5D7E1" w14:textId="610885A3" w:rsidR="00350B15" w:rsidRPr="00AE5689" w:rsidRDefault="00841C2A" w:rsidP="00350B15">
      <w:pPr>
        <w:pStyle w:val="Heading3"/>
      </w:pPr>
      <w:r>
        <w:t>LSTM:</w:t>
      </w:r>
    </w:p>
    <w:p w14:paraId="14978E4F" w14:textId="6A687E25" w:rsidR="00350B15" w:rsidRDefault="00350B15" w:rsidP="00350B15">
      <w:r>
        <w:t xml:space="preserve">Accuracy: </w:t>
      </w:r>
      <w:r w:rsidR="00170E6E" w:rsidRPr="00170E6E">
        <w:t>84.0000%</w:t>
      </w:r>
      <w:r>
        <w:br/>
        <w:t xml:space="preserve">F1: </w:t>
      </w:r>
      <w:r w:rsidR="00170E6E" w:rsidRPr="00170E6E">
        <w:t>84.000</w:t>
      </w:r>
      <w:r w:rsidR="00170E6E">
        <w:t>8</w:t>
      </w:r>
      <w:r w:rsidR="00170E6E" w:rsidRPr="00170E6E">
        <w:t>%</w:t>
      </w:r>
    </w:p>
    <w:p w14:paraId="7E14E432" w14:textId="77777777" w:rsidR="00CB1D76" w:rsidRDefault="00CB1D76"/>
    <w:sectPr w:rsidR="00CB1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523D4"/>
    <w:multiLevelType w:val="hybridMultilevel"/>
    <w:tmpl w:val="5CDCFF00"/>
    <w:lvl w:ilvl="0" w:tplc="216EFC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A95123"/>
    <w:multiLevelType w:val="hybridMultilevel"/>
    <w:tmpl w:val="6E509450"/>
    <w:lvl w:ilvl="0" w:tplc="1EB2D4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0440101">
    <w:abstractNumId w:val="0"/>
  </w:num>
  <w:num w:numId="2" w16cid:durableId="16301651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NzAxszAxNTA0sTRV0lEKTi0uzszPAykwrAUA46+edywAAAA="/>
  </w:docVars>
  <w:rsids>
    <w:rsidRoot w:val="00830404"/>
    <w:rsid w:val="00066074"/>
    <w:rsid w:val="0015796B"/>
    <w:rsid w:val="00170E6E"/>
    <w:rsid w:val="001F6DE0"/>
    <w:rsid w:val="002356A1"/>
    <w:rsid w:val="00326443"/>
    <w:rsid w:val="00350B15"/>
    <w:rsid w:val="005B18A6"/>
    <w:rsid w:val="005D25BE"/>
    <w:rsid w:val="00830404"/>
    <w:rsid w:val="00841C2A"/>
    <w:rsid w:val="00944C98"/>
    <w:rsid w:val="00BE5BE7"/>
    <w:rsid w:val="00C44B2A"/>
    <w:rsid w:val="00CB1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F76D2"/>
  <w15:chartTrackingRefBased/>
  <w15:docId w15:val="{2AF8C80A-9041-4F83-9361-35942B4E7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64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64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264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64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644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26443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3264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264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26443"/>
    <w:pPr>
      <w:ind w:left="720"/>
      <w:contextualSpacing/>
    </w:pPr>
  </w:style>
  <w:style w:type="table" w:styleId="PlainTable1">
    <w:name w:val="Plain Table 1"/>
    <w:basedOn w:val="TableNormal"/>
    <w:uiPriority w:val="41"/>
    <w:rsid w:val="00C44B2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05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2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sav Basu</dc:creator>
  <cp:keywords/>
  <dc:description/>
  <cp:lastModifiedBy>Utsav Basu</cp:lastModifiedBy>
  <cp:revision>15</cp:revision>
  <dcterms:created xsi:type="dcterms:W3CDTF">2024-04-15T16:01:00Z</dcterms:created>
  <dcterms:modified xsi:type="dcterms:W3CDTF">2024-04-15T16:36:00Z</dcterms:modified>
</cp:coreProperties>
</file>